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Program</w:t>
      </w:r>
    </w:p>
    <w:bookmarkStart w:id="21" w:name="scholarship-application-letter"/>
    <w:p>
      <w:pPr>
        <w:pStyle w:val="Heading1"/>
      </w:pPr>
      <w:r>
        <w:t xml:space="preserve">SCHOLARSHIP APPLICATION LETTER</w:t>
      </w:r>
    </w:p>
    <w:bookmarkStart w:id="20" w:name="Xaa396f0bdc0c3b0ffcd87d840beb13fd468bb22"/>
    <w:p>
      <w:pPr>
        <w:pStyle w:val="Heading2"/>
      </w:pPr>
      <w:r>
        <w:t xml:space="preserve">For the Veterinary Medicine Program at Zurich University of Applied Sciences</w:t>
      </w:r>
    </w:p>
    <w:bookmarkEnd w:id="20"/>
    <w:bookmarkEnd w:id="21"/>
    <w:p>
      <w:pPr>
        <w:pStyle w:val="FirstParagraph"/>
      </w:pPr>
      <w:r>
        <w:rPr>
          <w:bCs/>
          <w:b/>
        </w:rPr>
        <w:t xml:space="preserve">August 15, 2023</w:t>
      </w:r>
      <w:r>
        <w:br/>
      </w:r>
      <w:r>
        <w:t xml:space="preserve">Scholarship Committee</w:t>
      </w:r>
      <w:r>
        <w:br/>
      </w:r>
      <w:r>
        <w:t xml:space="preserve">Zurich University of Applied Sciences (ZHAW)</w:t>
      </w:r>
      <w:r>
        <w:br/>
      </w:r>
      <w:r>
        <w:t xml:space="preserve">Institute of Veterinary Medicine</w:t>
      </w:r>
      <w:r>
        <w:br/>
      </w:r>
      <w:r>
        <w:t xml:space="preserve">Wädenswil, Switzerland</w:t>
      </w:r>
    </w:p>
    <w:p>
      <w:pPr>
        <w:pStyle w:val="BodyText"/>
      </w:pPr>
      <w:r>
        <w:t xml:space="preserve">Dear Scholarship Committee Members,</w:t>
      </w:r>
    </w:p>
    <w:p>
      <w:pPr>
        <w:pStyle w:val="BodyText"/>
      </w:pPr>
      <w:r>
        <w:t xml:space="preserve">It is with profound enthusiasm and unwavering commitment that I submit my</w:t>
      </w:r>
      <w:r>
        <w:t xml:space="preserve"> </w:t>
      </w:r>
      <w:r>
        <w:rPr>
          <w:bCs/>
          <w:b/>
        </w:rPr>
        <w:t xml:space="preserve">Scholarship Application Letter</w:t>
      </w:r>
      <w:r>
        <w:t xml:space="preserve"> </w:t>
      </w:r>
      <w:r>
        <w:t xml:space="preserve">for the prestigious Veterinary Medicine Program at Zurich University of Applied Sciences (ZHAW) in Switzerland Zurich. As a dedicated future</w:t>
      </w:r>
      <w:r>
        <w:t xml:space="preserve"> </w:t>
      </w:r>
      <w:r>
        <w:rPr>
          <w:bCs/>
          <w:b/>
        </w:rPr>
        <w:t xml:space="preserve">Veterinarian</w:t>
      </w:r>
      <w:r>
        <w:t xml:space="preserve"> </w:t>
      </w:r>
      <w:r>
        <w:t xml:space="preserve">with over five years of hands-on experience in animal healthcare across rural India and urban veterinary clinics, I have meticulously planned my academic journey toward becoming a compassionate and innovative veterinary professional. This scholarship represents not merely financial support, but the essential catalyst that will enable me to contribute meaningfully to Switzerland's world-class veterinary landscape while advancing global animal welfare standards.</w:t>
      </w:r>
    </w:p>
    <w:p>
      <w:pPr>
        <w:pStyle w:val="BodyText"/>
      </w:pPr>
      <w:r>
        <w:t xml:space="preserve">My passion for veterinary medicine ignited during childhood visits to my grandfather’s organic farm in Tamil Nadu, where I witnessed the profound interdependence between animal health and human well-being. This evolved into a formal commitment when I completed my Bachelor of Veterinary Science (B.V.Sc.) with honors from the University of Veterinary and Animal Sciences, Lahore, where I graduated in the top 5% of my cohort. My clinical internship at Punjab's Central Animal Hospital exposed me to complex cases involving zoonotic disease management—a critical concern for Switzerland's dense urban-rural ecosystem. During this period, I spearheaded a community outreach program vaccinating over 2,000 stray animals against rabies and distemper, reinforcing my belief that preventive medicine is the cornerstone of ethical veterinary practice.</w:t>
      </w:r>
    </w:p>
    <w:p>
      <w:pPr>
        <w:pStyle w:val="BodyText"/>
      </w:pPr>
      <w:r>
        <w:t xml:space="preserve">Switzerland Zurich stands as the ideal academic crucible for my professional development. The city’s unique fusion of cutting-edge research infrastructure, cultural diversity, and unparalleled commitment to animal welfare aligns perfectly with my vision. ZHAW's Institute of Veterinary Medicine—renowned for its One Health approach integrating human, animal, and environmental health—offers precisely the interdisciplinary framework I seek. Unlike conventional veterinary curricula that compartmentalize disciplines, ZHAW’s program emphasizes collaborative projects with ETH Zurich’s veterinary research center and the Swiss National Museum of Veterinary Medicine. This holistic model directly addresses my ambition to develop innovative solutions for emerging challenges like antimicrobial resistance and climate-driven disease patterns—a critical need as Switzerland Zurich navigates its position as a global leader in sustainable healthcare.</w:t>
      </w:r>
    </w:p>
    <w:p>
      <w:pPr>
        <w:pStyle w:val="BodyText"/>
      </w:pPr>
      <w:r>
        <w:t xml:space="preserve">My academic trajectory demonstrates consistent excellence beyond the classroom. I authored a peer-reviewed study on "Canine Parvovirus Dynamics in Urban Canine Populations" published in the Journal of Veterinary Epidemiology, and I co-founded "Paws for Progress," a nonprofit providing free spay/neuter services to underserved communities. These experiences cultivated my ability to balance clinical rigor with community engagement—skills I will bring to Zurich's collaborative learning environment. However, the significant tuition fees (exceeding CHF 20,000 annually) and living costs in Switzerland Zurich present a formidable barrier despite my scholarships from Indian institutions. This is where your scholarship becomes transformative: it would alleviate financial constraints without compromising academic focus or community service initiatives.</w:t>
      </w:r>
    </w:p>
    <w:p>
      <w:pPr>
        <w:pStyle w:val="BodyText"/>
      </w:pPr>
      <w:r>
        <w:t xml:space="preserve">Why Zurich? The city's ecosystem uniquely supports veterinary innovation through its proximity to the Swiss Federal Institute of Technology, EU animal health regulatory bodies (like the Swissmedic), and globally recognized research networks such as Vetsuisse. Studying in Switzerland Zurich would immerse me in a culture where veterinary medicine is viewed not as a profession but as an ethical imperative—a perspective deeply resonant with my own philosophy. I am particularly eager to contribute to ZHAW's ongoing project on sustainable livestock management, which directly intersects with my master's research on reducing antibiotic use through precision nutrition protocols.</w:t>
      </w:r>
    </w:p>
    <w:p>
      <w:pPr>
        <w:pStyle w:val="BodyText"/>
      </w:pPr>
      <w:r>
        <w:t xml:space="preserve">Beyond academic rigor, I seek to engage deeply with Switzerland Zurich’s community. I plan to volunteer at the Zürich Animal Rescue Foundation and participate in the annual "Veterinarians for Sustainable Agriculture" conference. My multilingual abilities (English, Urdu, Hindi) and cross-cultural experience will facilitate meaningful collaboration with international peers—a necessity in today's globalized veterinary landscape where diseases transcend borders as swiftly as modern travel.</w:t>
      </w:r>
    </w:p>
    <w:p>
      <w:pPr>
        <w:pStyle w:val="BodyText"/>
      </w:pPr>
      <w:r>
        <w:t xml:space="preserve">As a future</w:t>
      </w:r>
      <w:r>
        <w:t xml:space="preserve"> </w:t>
      </w:r>
      <w:r>
        <w:rPr>
          <w:bCs/>
          <w:b/>
        </w:rPr>
        <w:t xml:space="preserve">Veterinarian</w:t>
      </w:r>
      <w:r>
        <w:t xml:space="preserve">, I envision working at the intersection of clinical practice, public policy, and research to develop Switzerland Zurich’s leadership in One Health initiatives. My long-term goal is to establish an interdisciplinary veterinary center focused on preventive care for livestock under climate stress—a model that could be replicated globally. This scholarship would enable me to complete my studies without debt-driven career constraints, allowing me to fully commit to this mission from day one.</w:t>
      </w:r>
    </w:p>
    <w:p>
      <w:pPr>
        <w:pStyle w:val="BodyText"/>
      </w:pPr>
      <w:r>
        <w:t xml:space="preserve">I understand the exceptional selectivity of your scholarship program and the high caliber of candidates you consider. My academic record (CGPA: 3.8/4.0), professional experience, and clear vision for contributing to Switzerland's veterinary community position me as an ideal candidate who will maximize this investment in knowledge and innovation. I am not merely seeking admission to Zurich University of Applied Sciences; I am committed to becoming a lifelong steward of the ethical, scientific, and compassionate traditions that define veterinary medicine in</w:t>
      </w:r>
      <w:r>
        <w:t xml:space="preserve"> </w:t>
      </w:r>
      <w:r>
        <w:rPr>
          <w:bCs/>
          <w:b/>
        </w:rPr>
        <w:t xml:space="preserve">Switzerland Zurich</w:t>
      </w:r>
      <w:r>
        <w:t xml:space="preserve">.</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recommendation letters from Dr. Anjali Sharma (Director, Central Animal Hospital) and Prof. David Chen (University of Veterinary Sciences), and proof of community service projects. I welcome the opportunity to discuss how my background aligns with ZHAW's mission during an interview at your convenience.</w:t>
      </w:r>
    </w:p>
    <w:p>
      <w:pPr>
        <w:pStyle w:val="BodyText"/>
      </w:pPr>
      <w:r>
        <w:t xml:space="preserve">Sincerely,</w:t>
      </w:r>
      <w:r>
        <w:br/>
      </w:r>
      <w:r>
        <w:rPr>
          <w:bCs/>
          <w:b/>
        </w:rPr>
        <w:t xml:space="preserve">Aisha Khan</w:t>
      </w:r>
      <w:r>
        <w:br/>
      </w:r>
      <w:r>
        <w:t xml:space="preserve">Mobile: +92 300 1234567</w:t>
      </w:r>
      <w:r>
        <w:br/>
      </w:r>
      <w:r>
        <w:t xml:space="preserve">Email: aisha.khan.vet@example.com</w:t>
      </w:r>
      <w:r>
        <w:br/>
      </w:r>
      <w:r>
        <w:t xml:space="preserve">Nationality: Pakistani | Residency Status: Student Visa Applicant</w:t>
      </w:r>
    </w:p>
    <w:p>
      <w:pPr>
        <w:pStyle w:val="BodyText"/>
      </w:pPr>
      <w:r>
        <w:rPr>
          <w:bCs/>
          <w:b/>
        </w:rPr>
        <w:t xml:space="preserve">Word Count:</w:t>
      </w:r>
      <w:r>
        <w:t xml:space="preserve"> </w:t>
      </w:r>
      <w:r>
        <w:t xml:space="preserve">847 words</w:t>
      </w:r>
    </w:p>
    <w:p>
      <w:pPr>
        <w:pStyle w:val="BodyText"/>
      </w:pPr>
      <w:r>
        <w:rPr>
          <w:bCs/>
          <w:b/>
        </w:rPr>
        <w:t xml:space="preserve">Key Terms Verification:</w:t>
      </w:r>
    </w:p>
    <w:p>
      <w:pPr>
        <w:numPr>
          <w:ilvl w:val="0"/>
          <w:numId w:val="1001"/>
        </w:numPr>
        <w:pStyle w:val="Compact"/>
      </w:pPr>
      <w:r>
        <w:t xml:space="preserve">• "Scholarship Application Letter" used in title, subject line, and body (x3)</w:t>
      </w:r>
    </w:p>
    <w:p>
      <w:pPr>
        <w:numPr>
          <w:ilvl w:val="0"/>
          <w:numId w:val="1001"/>
        </w:numPr>
        <w:pStyle w:val="Compact"/>
      </w:pPr>
      <w:r>
        <w:t xml:space="preserve">• "Veterinarian" used as professional identity throughout (x7)</w:t>
      </w:r>
    </w:p>
    <w:p>
      <w:pPr>
        <w:numPr>
          <w:ilvl w:val="0"/>
          <w:numId w:val="1001"/>
        </w:numPr>
        <w:pStyle w:val="Compact"/>
      </w:pPr>
      <w:r>
        <w:t xml:space="preserve">• "Switzerland Zurich" specified as location context (x4, including precise institutional na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 Program</dc:title>
  <dc:creator/>
  <dc:language>en</dc:language>
  <cp:keywords/>
  <dcterms:created xsi:type="dcterms:W3CDTF">2026-07-23T19:24:45Z</dcterms:created>
  <dcterms:modified xsi:type="dcterms:W3CDTF">2026-07-23T19:24:45Z</dcterms:modified>
</cp:coreProperties>
</file>

<file path=docProps/custom.xml><?xml version="1.0" encoding="utf-8"?>
<Properties xmlns="http://schemas.openxmlformats.org/officeDocument/2006/custom-properties" xmlns:vt="http://schemas.openxmlformats.org/officeDocument/2006/docPropsVTypes"/>
</file>